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9e70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7f0b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d9abc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eb9e7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dc0118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130687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71e9a8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32890c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23:51:16Z</dcterms:created>
  <dcterms:modified xsi:type="dcterms:W3CDTF">2022-01-06T23:51:16Z</dcterms:modified>
</cp:coreProperties>
</file>